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34.png" ContentType="image/png"/>
  <Override PartName="/word/media/rId46.png" ContentType="image/png"/>
  <Override PartName="/word/media/rId55.png" ContentType="image/png"/>
  <Override PartName="/word/media/rId31.png" ContentType="image/png"/>
  <Override PartName="/word/media/rId40.png" ContentType="image/png"/>
  <Override PartName="/word/media/rId28.png" ContentType="image/png"/>
  <Override PartName="/word/media/rId22.png" ContentType="image/png"/>
  <Override PartName="/word/media/rId37.png" ContentType="image/png"/>
  <Override PartName="/word/media/rId43.png" ContentType="image/png"/>
  <Override PartName="/word/media/rId52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รายการใหออก"/>
    <w:p>
      <w:pPr>
        <w:pStyle w:val="Heading1"/>
      </w:pPr>
      <w:r>
        <w:t xml:space="preserve">รายการให้ออก</w:t>
      </w:r>
    </w:p>
    <w:p>
      <w:pPr>
        <w:pStyle w:val="Compact"/>
        <w:numPr>
          <w:ilvl w:val="0"/>
          <w:numId w:val="1001"/>
        </w:numPr>
      </w:pPr>
      <w:r>
        <w:t xml:space="preserve">ก่อนที่จะจัดการระบบรายการให้ออก ต้องทำการส่งรายชื่อจากทะเบียนประวัติ โดยคลิก</w:t>
      </w:r>
      <w:r>
        <w:t xml:space="preserve"> </w:t>
      </w:r>
      <w:r>
        <w:t xml:space="preserve">เมนู “ทะเบียนประวัติ” และคลิกเลือกเมนู “ข้าราชการ กทม.สามัญ” จากนั้นให้เลือกรายชื่อที่ต้องการส่งไปยังระบบรายการให้ออก</w:t>
      </w:r>
    </w:p>
    <w:p>
      <w:pPr>
        <w:pStyle w:val="CaptionedFigure"/>
      </w:pPr>
      <w:r>
        <w:drawing>
          <wp:inline>
            <wp:extent cx="5652654" cy="2685650"/>
            <wp:effectExtent b="0" l="0" r="0" t="0"/>
            <wp:docPr descr="รูปภาพที่ 11 – 67 หน้าทะเบียนประวัติเพื่อส่งรายชื่อไปยังรายการให้ออกจากราชการ" title="" id="20" name="Picture"/>
            <a:graphic>
              <a:graphicData uri="http://schemas.openxmlformats.org/drawingml/2006/picture">
                <pic:pic>
                  <pic:nvPicPr>
                    <pic:cNvPr descr="images/admin/chapter11/67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2654" cy="268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7 หน้าทะเบียนประวัติเพื่อส่งรายชื่อไปยังรายการให้ออกจากราชการ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รายชื่อที่ต้องการ ให้ทำการคลิกไอคอน</w:t>
      </w:r>
      <w:r>
        <w:t xml:space="preserve"> </w:t>
      </w:r>
      <w:r>
        <w:drawing>
          <wp:inline>
            <wp:extent cx="587141" cy="20213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home_red_ou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41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 จากนั้น</w:t>
      </w:r>
      <w:r>
        <w:t xml:space="preserve"> </w:t>
      </w:r>
      <w:r>
        <w:t xml:space="preserve">ให้เลือก “ให้ออกจากราชการ” เพื่อส่งรายชื่อไปยังรายการให้ออกจากราชการ</w:t>
      </w:r>
    </w:p>
    <w:p>
      <w:pPr>
        <w:pStyle w:val="CaptionedFigure"/>
      </w:pPr>
      <w:r>
        <w:drawing>
          <wp:inline>
            <wp:extent cx="5627076" cy="3018159"/>
            <wp:effectExtent b="0" l="0" r="0" t="0"/>
            <wp:docPr descr="รูปภาพที่ 11 – 68 หน้าข้อมูลทะเบียนประวัติของเจ้าหน้าที่ (ให้ออกจากราชการ)" title="" id="26" name="Picture"/>
            <a:graphic>
              <a:graphicData uri="http://schemas.openxmlformats.org/drawingml/2006/picture">
                <pic:pic>
                  <pic:nvPicPr>
                    <pic:cNvPr descr="images/admin/chapter11/6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7076" cy="30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8 หน้าข้อมูลทะเบียนประวัติของเจ้าหน้าที่ (ให้ออกจากราชการ)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ลือกเมนูย่อย “ให้ออกจากราชการ” ระบบจะส่งรายชื่อพร้อมเปิดหน้า</w:t>
      </w:r>
      <w:r>
        <w:t xml:space="preserve"> </w:t>
      </w:r>
      <w:r>
        <w:t xml:space="preserve">“รายการให้ออก” ทันที เพื่อให้เจ้าหน้าที่สามารถทำการจัดการข้อมูลก่อนทำการส่งรายชื่อไปออกคำสั่งให้ออกจากราชการ</w:t>
      </w:r>
    </w:p>
    <w:p>
      <w:pPr>
        <w:pStyle w:val="Compact"/>
        <w:numPr>
          <w:ilvl w:val="0"/>
          <w:numId w:val="1003"/>
        </w:numPr>
      </w:pPr>
      <w:r>
        <w:t xml:space="preserve">การแสดงข้อมูลรายละเอียดการให้ออกจากราชการ เจ้าหน้าที่สามารถทำการ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eye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รือหากต้องการลบรายชื่อออกจากรายการให้ออกจากราชการ ให้ทำการใช้เมาส์คลิก</w:t>
      </w:r>
      <w:r>
        <w:drawing>
          <wp:inline>
            <wp:extent cx="202130" cy="240631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delete-re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รายชื่อ ระบบจะทำการลบรายชื่อทันที</w:t>
      </w:r>
    </w:p>
    <w:p>
      <w:pPr>
        <w:pStyle w:val="CaptionedFigure"/>
      </w:pPr>
      <w:r>
        <w:drawing>
          <wp:inline>
            <wp:extent cx="5943600" cy="2916424"/>
            <wp:effectExtent b="0" l="0" r="0" t="0"/>
            <wp:docPr descr="รูปภาพที่ 11 – 69 รายการให้ออก" title="" id="35" name="Picture"/>
            <a:graphic>
              <a:graphicData uri="http://schemas.openxmlformats.org/drawingml/2006/picture">
                <pic:pic>
                  <pic:nvPicPr>
                    <pic:cNvPr descr="images/admin/chapter11/6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9 รายการให้ออก</w:t>
      </w:r>
    </w:p>
    <w:p>
      <w:pPr>
        <w:pStyle w:val="BlockText"/>
      </w:pPr>
      <w:r>
        <w:t xml:space="preserve">หมายเลข 1 ช่องสำหรับแสดงรายการชื่อให้ออกจากราชการ</w:t>
      </w:r>
      <w:r>
        <w:br/>
      </w:r>
      <w:r>
        <w:t xml:space="preserve">หมายเลข 2 ไอคอนสำหรับคลิกเพื่อแสดงรายละเอียด, ไอคอนสำหรับคลิกเพื่อแก้ไขข้อมูลเพื่อลงบัญชีแนบท้ายออกคำสั่ง และไอคอนสำหรับคลิกเพื่อลบรายการชื่อให้ออกจากราชการ (หากทำการส่งรายชื่อไปออกคำสั่งเสร็จสิ้น ไอคอนถังขยะจะกลายเป็นสีเทาและไม่สามารถทำการลบรายชื่อออกจากรายการให้ออกจากราชการได้)</w:t>
      </w:r>
      <w:r>
        <w:br/>
      </w:r>
      <w:r>
        <w:t xml:space="preserve">หมายเลข 3 ช่องสำหรับคลิกเพื่อกรอกข้อมูลค้นหารายชื่อให้ออกจากราชการ</w:t>
      </w:r>
      <w:r>
        <w:br/>
      </w:r>
      <w:r>
        <w:t xml:space="preserve">หมายเลข 4 ไอคอนสำหรับคลิกเพื่อส่งรายชื่อไปออกคำสั่งให้ออกจากราชการ</w:t>
      </w:r>
    </w:p>
    <w:p>
      <w:pPr>
        <w:pStyle w:val="Compact"/>
        <w:numPr>
          <w:ilvl w:val="0"/>
          <w:numId w:val="1004"/>
        </w:numPr>
      </w:pPr>
      <w:r>
        <w:t xml:space="preserve">การแก้ไขข้อมูลเพื่อลงบัญชีแนบท้ายคำสั่ง ให้เจ้าหน้าที่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pen-blu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รายชื่อที่ต้องการ ระบบแสดงหน้า “รายละเอียดการให้ออกของ (ชื่อข้าราชการ ฯ)” ให้เจ้าหน้าที่ทำการคลิก</w:t>
      </w:r>
      <w:r>
        <w:t xml:space="preserve"> </w:t>
      </w:r>
      <w:r>
        <w:drawing>
          <wp:inline>
            <wp:extent cx="731520" cy="327258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edit-outlin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และคลิกเลือกวันที่ที่ให้ข้าราชการกรุงเทพมหานครสามัญออกจากราชการ และหากทำการกรอกข้อมูลเสร็จสิ้น ให้ทำการคลิก</w:t>
      </w:r>
      <w:r>
        <w:drawing>
          <wp:inline>
            <wp:extent cx="577515" cy="288757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save-outlin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(หากไม่ทำการแก้ไขข้อมูลในส่วนนี้ หรือไม่ได้บันทึกวันที่การให้ออกจากราชการ จะไม่สามารถส่งรายชื่อไปออกคำสั่งได้)</w:t>
      </w:r>
    </w:p>
    <w:p>
      <w:pPr>
        <w:pStyle w:val="CaptionedFigure"/>
      </w:pPr>
      <w:r>
        <w:drawing>
          <wp:inline>
            <wp:extent cx="5943600" cy="4757351"/>
            <wp:effectExtent b="0" l="0" r="0" t="0"/>
            <wp:docPr descr="รูปภาพที่ 11 – 70 แก้ไขข้อมูลเพื่อลงบัญชีแนบท้าย" title="" id="47" name="Picture"/>
            <a:graphic>
              <a:graphicData uri="http://schemas.openxmlformats.org/drawingml/2006/picture">
                <pic:pic>
                  <pic:nvPicPr>
                    <pic:cNvPr descr="images/admin/chapter11/7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70 แก้ไขข้อมูลเพื่อลงบัญชีแนบท้าย</w:t>
      </w:r>
    </w:p>
    <w:p>
      <w:pPr>
        <w:pStyle w:val="BlockText"/>
      </w:pPr>
      <w:r>
        <w:t xml:space="preserve">หมายเลข 1 ช่องสำหรับแสดงข้อมูลชื่อและตำแหน่งของข้าราชการกรุงเทพมหานครสามัญ</w:t>
      </w:r>
      <w:r>
        <w:br/>
      </w:r>
      <w:r>
        <w:t xml:space="preserve">หมายเลข 2 ปุ่มสำหรับคลิกเพื่อดูข้อมูลทะเบียนประวัติฉบับเต็ม</w:t>
      </w:r>
      <w:r>
        <w:br/>
      </w:r>
      <w:r>
        <w:t xml:space="preserve">หมายเลข 3 ปุ่มสำหรับคลิกเพื่อแก้ไขข้อมูล</w:t>
      </w:r>
      <w:r>
        <w:br/>
      </w:r>
      <w:r>
        <w:t xml:space="preserve">หมายเลข 4 ช่องสำหรับแสดงข้อมูลตำแหน่ง/สังกัดเดิม โดยสามารถแก้ไขได้</w:t>
      </w:r>
      <w:r>
        <w:br/>
      </w:r>
      <w:r>
        <w:t xml:space="preserve">หมายเลข 5 ช่องสำหรับคลิกเพื่อกรอกข้อมูลการให้ออกสังกัด การคลิกเลือกวันที่ให้ออกและการกรอกข้อมูลหมายเหตุการณ์ให้ออกจากราชการ (เจ้าหน้าที่จำเป็นต้องการกรอกข้อมูลในส่วนนี้เพื่อให้สามารถคลิกเลือกรายชื่อส่งไปออกคำสั่งได้)</w:t>
      </w:r>
    </w:p>
    <w:p>
      <w:pPr>
        <w:pStyle w:val="Compact"/>
        <w:numPr>
          <w:ilvl w:val="0"/>
          <w:numId w:val="1005"/>
        </w:numPr>
      </w:pPr>
      <w:r>
        <w:t xml:space="preserve">การส่งรายชื่อไปออกคำสั่งหลังจากแก้ไขข้อมูลเพื่อลงแนบท้ายเสร็จสิ้น ให้ทำการใช้เมาส์คลิก</w:t>
      </w:r>
      <w:r>
        <w:drawing>
          <wp:inline>
            <wp:extent cx="250256" cy="240631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send-p-gree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ออกคำสั่งให้ออก” เจ้าหน้าที่ทำการคลิกเลือกรายชื่อที่ต้องการส่งไปออกคำสั่งให้ออกจากราชการ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904774" cy="298383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send-comman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7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665443" cy="2161309"/>
            <wp:effectExtent b="0" l="0" r="0" t="0"/>
            <wp:docPr descr="รูปภาพที่ 11 – 71 หน้าส่งรายชื่อไปออกคำสั่งรายการให้ออก" title="" id="56" name="Picture"/>
            <a:graphic>
              <a:graphicData uri="http://schemas.openxmlformats.org/drawingml/2006/picture">
                <pic:pic>
                  <pic:nvPicPr>
                    <pic:cNvPr descr="images/admin/chapter11/7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5443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71 หน้าส่งรายชื่อไปออกคำสั่งรายการให้ออก</w:t>
      </w:r>
    </w:p>
    <w:p>
      <w:pPr>
        <w:pStyle w:val="BlockText"/>
      </w:pPr>
      <w:r>
        <w:t xml:space="preserve">หมายเลข 1 ช่องสำหรับแสดงรายชื่อที่สามารถคลิกเลือกไปออกคำสั่งให้ออกจากราชการได้</w:t>
      </w:r>
      <w:r>
        <w:br/>
      </w:r>
      <w:r>
        <w:t xml:space="preserve">หมายเลข 2 ช่อง Check Box สำหรับคลิกเลอกรายชื่อที่ต้องการส่งไปออกคำสั่ง</w:t>
      </w:r>
      <w:r>
        <w:br/>
      </w:r>
      <w:r>
        <w:t xml:space="preserve">หมายเลข 3 ช่องสำหรับคลิกเพื่อกรอกข้อมูลค้นหารายชื่อ</w:t>
      </w:r>
      <w:r>
        <w:br/>
      </w:r>
      <w:r>
        <w:t xml:space="preserve">หมายเลข 4 ปุ่มสำหรับคลิกเพื่อส่งรายชื่อไปออกคำสั่งให้ออกจากราชการ</w:t>
      </w:r>
      <w:r>
        <w:br/>
      </w:r>
      <w:r>
        <w:t xml:space="preserve">หมายเลข 5 ไอคอนสำหรับคลิกเพื่อยกเลิกหรือปิดหน้าต่างการส่งรายชื่อไปออกคำสั่งให้ออกจากราชการ</w:t>
      </w:r>
    </w:p>
    <w:bookmarkEnd w:id="5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6Z</dcterms:created>
  <dcterms:modified xsi:type="dcterms:W3CDTF">2025-06-16T04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